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coquelicot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3,7-dimethylnona-1,6-dien-3-ol, HYDROXYCITRONELLAL, alpha-iso-methylionone, citronellol, 1-(1,2,3,4,5,6,7,8-octahydro-2,3,8,8-tetramethyl-2-naphthyl)ethan-1-one, α-hexylcinnamaldehyd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7-75-5</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8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3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reen. Fruity. dew.</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bodyweight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2000 mg/kg bodyweight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bodyweig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coquelicot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7-hydroxycitronellal (107-7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1.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1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coquelicot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7-dimethylnona-1,6-dien-3-ol (10339-55-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p w:rsidR="00A65092" w:rsidRPr="0069446B" w:rsidP="00A65092" w14:paraId="1965DBDA" w14:textId="0FFE3A91">
      <w:pPr>
        <w:pStyle w:val="SDSTextNormal"/>
      </w:pPr>
      <w:r>
        <w:rPr>
          <w:noProof/>
        </w:rPr>
        <w:t>Contains no substance(s) listed on REACH Annex XVII (Restriction Conditions)</w:t>
      </w:r>
    </w:p>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Hazardous to the aquatic environment – Acute Hazard, Category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3,7-dimethylnona-1,6-dien-3-ol, HYDROXYCITRONELLAL, alpha-iso-methylionone, citronellol, 1-(1,2,3,4,5,6,7,8-octahydro-2,3,8,8-tetramethyl-2-naphthyl)ethan-1-one, α-hexylcinnamaldehyde.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3/2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3/2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coquelicot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coquelicot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3/27/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A33E4186-7107-4469-A32A-4CAB7302B8E3}"/>
</file>

<file path=customXml/itemProps3.xml><?xml version="1.0" encoding="utf-8"?>
<ds:datastoreItem xmlns:ds="http://schemas.openxmlformats.org/officeDocument/2006/customXml" ds:itemID="{257F26EB-0312-4AE8-9652-7747CD24A7E9}"/>
</file>

<file path=customXml/itemProps4.xml><?xml version="1.0" encoding="utf-8"?>
<ds:datastoreItem xmlns:ds="http://schemas.openxmlformats.org/officeDocument/2006/customXml" ds:itemID="{7E19D603-5AEF-4C1A-BF90-709DDF8A258D}"/>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